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A307DC" w14:textId="773DD3D9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sz w:val="24"/>
          <w:szCs w:val="24"/>
        </w:rPr>
        <w:t>Supplementary Table 2</w:t>
      </w:r>
      <w:r w:rsidR="003576D1" w:rsidRPr="003576D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3576D1" w:rsidRPr="00766904">
        <w:rPr>
          <w:rFonts w:ascii="Times New Roman" w:hAnsi="Times New Roman" w:cs="Times New Roman"/>
          <w:sz w:val="24"/>
          <w:szCs w:val="24"/>
        </w:rPr>
        <w:t>ptimal set of test SNP-target SNP pairs from the two-SNP SAA results</w:t>
      </w:r>
      <w:r w:rsidR="003576D1">
        <w:rPr>
          <w:rFonts w:ascii="Times New Roman" w:hAnsi="Times New Roman" w:cs="Times New Roman"/>
          <w:sz w:val="24"/>
          <w:szCs w:val="24"/>
        </w:rPr>
        <w:t>.</w:t>
      </w:r>
    </w:p>
    <w:p w14:paraId="5A7FEFB2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30054B" w14:textId="77777777" w:rsidR="003576D1" w:rsidRP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60C0B93" w14:textId="0F77BE1C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a</w:t>
      </w:r>
      <w:r w:rsidR="003576D1" w:rsidRPr="003576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3576D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 xml:space="preserve">The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Pr="00766904">
        <w:rPr>
          <w:rFonts w:ascii="Times New Roman" w:hAnsi="Times New Roman" w:cs="Times New Roman"/>
          <w:sz w:val="24"/>
          <w:szCs w:val="24"/>
        </w:rPr>
        <w:t xml:space="preserve">ptimal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ABHD1</w:t>
      </w:r>
      <w:r w:rsidRPr="00766904">
        <w:rPr>
          <w:rFonts w:ascii="Times New Roman" w:hAnsi="Times New Roman" w:cs="Times New Roman"/>
          <w:sz w:val="24"/>
          <w:szCs w:val="24"/>
        </w:rPr>
        <w:t xml:space="preserve"> rs2304678 was the test SNP.</w:t>
      </w:r>
    </w:p>
    <w:p w14:paraId="3C539EE9" w14:textId="77777777" w:rsidR="003576D1" w:rsidRPr="00766904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3C4EAEEC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1D27BA" w14:textId="2C627467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989F591" w14:textId="3C1E8EE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9EA434" w14:textId="42D04D7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0E2148" w14:textId="504ACD09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21F7815" w14:textId="4121C861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38484350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31995FC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3FC89D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6A4200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0116922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9F21CD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F03ECE8" w14:textId="77777777" w:rsidTr="003576D1">
        <w:tc>
          <w:tcPr>
            <w:tcW w:w="1800" w:type="dxa"/>
          </w:tcPr>
          <w:p w14:paraId="474B1AA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274A09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5E67D45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504A150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6</w:t>
            </w:r>
          </w:p>
        </w:tc>
        <w:tc>
          <w:tcPr>
            <w:tcW w:w="1800" w:type="dxa"/>
          </w:tcPr>
          <w:p w14:paraId="451483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59E1C21" w14:textId="77777777" w:rsidTr="003576D1">
        <w:tc>
          <w:tcPr>
            <w:tcW w:w="1800" w:type="dxa"/>
          </w:tcPr>
          <w:p w14:paraId="14A44C1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7E08A11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2C19D8A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7699A06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6</w:t>
            </w:r>
          </w:p>
        </w:tc>
        <w:tc>
          <w:tcPr>
            <w:tcW w:w="1800" w:type="dxa"/>
          </w:tcPr>
          <w:p w14:paraId="7EACC8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5489F51" w14:textId="77777777" w:rsidTr="003576D1">
        <w:tc>
          <w:tcPr>
            <w:tcW w:w="1800" w:type="dxa"/>
          </w:tcPr>
          <w:p w14:paraId="5DAA08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5F1934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</w:tcPr>
          <w:p w14:paraId="65084DD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0A9EE02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6</w:t>
            </w:r>
          </w:p>
        </w:tc>
        <w:tc>
          <w:tcPr>
            <w:tcW w:w="1800" w:type="dxa"/>
          </w:tcPr>
          <w:p w14:paraId="0C0A616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23A4823" w14:textId="77777777" w:rsidTr="003576D1">
        <w:tc>
          <w:tcPr>
            <w:tcW w:w="1800" w:type="dxa"/>
          </w:tcPr>
          <w:p w14:paraId="4E149E8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08133C9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6507937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6EB121A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8</w:t>
            </w:r>
          </w:p>
        </w:tc>
        <w:tc>
          <w:tcPr>
            <w:tcW w:w="1800" w:type="dxa"/>
          </w:tcPr>
          <w:p w14:paraId="1C660E2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B9EB891" w14:textId="77777777" w:rsidTr="003576D1">
        <w:tc>
          <w:tcPr>
            <w:tcW w:w="1800" w:type="dxa"/>
          </w:tcPr>
          <w:p w14:paraId="60EE29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2BB1617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4EF56E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3897FF5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55</w:t>
            </w:r>
          </w:p>
        </w:tc>
        <w:tc>
          <w:tcPr>
            <w:tcW w:w="1800" w:type="dxa"/>
          </w:tcPr>
          <w:p w14:paraId="3A2A80D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23F2812" w14:textId="77777777" w:rsidTr="003576D1">
        <w:tc>
          <w:tcPr>
            <w:tcW w:w="1800" w:type="dxa"/>
          </w:tcPr>
          <w:p w14:paraId="631B461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285C37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74DC029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375CC22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13</w:t>
            </w:r>
          </w:p>
        </w:tc>
        <w:tc>
          <w:tcPr>
            <w:tcW w:w="1800" w:type="dxa"/>
          </w:tcPr>
          <w:p w14:paraId="7C916E3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C8E9EDE" w14:textId="77777777" w:rsidTr="003576D1">
        <w:tc>
          <w:tcPr>
            <w:tcW w:w="1800" w:type="dxa"/>
          </w:tcPr>
          <w:p w14:paraId="7BF13B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70955AB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2CC570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2D701E6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26</w:t>
            </w:r>
          </w:p>
        </w:tc>
        <w:tc>
          <w:tcPr>
            <w:tcW w:w="1800" w:type="dxa"/>
          </w:tcPr>
          <w:p w14:paraId="414AC5A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A6C8B1C" w14:textId="77777777" w:rsidTr="003576D1">
        <w:tc>
          <w:tcPr>
            <w:tcW w:w="1800" w:type="dxa"/>
          </w:tcPr>
          <w:p w14:paraId="367191C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3DF14A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6CB812A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6CB0EDE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92</w:t>
            </w:r>
          </w:p>
        </w:tc>
        <w:tc>
          <w:tcPr>
            <w:tcW w:w="1800" w:type="dxa"/>
          </w:tcPr>
          <w:p w14:paraId="5AA4AC2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73D2A6E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3121AD8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40BE82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07D598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2854B84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1582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552E95F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4A9CA8A2" w14:textId="77777777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7.</w:t>
      </w:r>
    </w:p>
    <w:p w14:paraId="0091B327" w14:textId="76FE3893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7F1B0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8A2F3D1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E48345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669F5D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C05C652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96BFEF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33F49DE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B66381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2202388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4510B5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6689EA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63BB37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83E913E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79EAC99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E182623" w14:textId="734EF08A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b</w:t>
      </w:r>
      <w:r w:rsidR="003576D1"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  <w:r w:rsidRPr="003576D1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ADAMTS18</w:t>
      </w:r>
      <w:r w:rsidRPr="00766904">
        <w:rPr>
          <w:rFonts w:ascii="Times New Roman" w:hAnsi="Times New Roman" w:cs="Times New Roman"/>
          <w:sz w:val="24"/>
          <w:szCs w:val="24"/>
        </w:rPr>
        <w:t xml:space="preserve"> rs11640912 was the test SNP.</w:t>
      </w:r>
    </w:p>
    <w:p w14:paraId="709295F0" w14:textId="6F042BFB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1154FFFC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28F0FED" w14:textId="4871DB6F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562C028" w14:textId="2BA0EC4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7275D4" w14:textId="18822BF5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A1F21CE" w14:textId="41C6C291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60A2DE" w14:textId="3977C98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3010EBE6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04ED182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6C44D1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03CE125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13A198A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969EF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7995728" w14:textId="77777777" w:rsidTr="003576D1">
        <w:tc>
          <w:tcPr>
            <w:tcW w:w="1800" w:type="dxa"/>
          </w:tcPr>
          <w:p w14:paraId="1436AE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10E346D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7A20C1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55A2A1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1800" w:type="dxa"/>
          </w:tcPr>
          <w:p w14:paraId="5B22F8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983E30F" w14:textId="77777777" w:rsidTr="003576D1">
        <w:tc>
          <w:tcPr>
            <w:tcW w:w="1800" w:type="dxa"/>
          </w:tcPr>
          <w:p w14:paraId="00B1791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337E4B5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0F1DB52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01BB8F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08</w:t>
            </w:r>
          </w:p>
        </w:tc>
        <w:tc>
          <w:tcPr>
            <w:tcW w:w="1800" w:type="dxa"/>
          </w:tcPr>
          <w:p w14:paraId="1377E47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2F6331F" w14:textId="77777777" w:rsidTr="003576D1">
        <w:tc>
          <w:tcPr>
            <w:tcW w:w="1800" w:type="dxa"/>
          </w:tcPr>
          <w:p w14:paraId="53AAB66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5723E6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175B3E5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2272611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16</w:t>
            </w:r>
          </w:p>
        </w:tc>
        <w:tc>
          <w:tcPr>
            <w:tcW w:w="1800" w:type="dxa"/>
          </w:tcPr>
          <w:p w14:paraId="1903D45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18E187A" w14:textId="77777777" w:rsidTr="003576D1">
        <w:tc>
          <w:tcPr>
            <w:tcW w:w="1800" w:type="dxa"/>
          </w:tcPr>
          <w:p w14:paraId="7A140F7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6EA234F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5FD63DB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3909B36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16</w:t>
            </w:r>
          </w:p>
        </w:tc>
        <w:tc>
          <w:tcPr>
            <w:tcW w:w="1800" w:type="dxa"/>
          </w:tcPr>
          <w:p w14:paraId="443432C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EEEAA0B" w14:textId="77777777" w:rsidTr="003576D1">
        <w:tc>
          <w:tcPr>
            <w:tcW w:w="1800" w:type="dxa"/>
          </w:tcPr>
          <w:p w14:paraId="634DBBA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38253D3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</w:tcPr>
          <w:p w14:paraId="07A9C29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169A03E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16</w:t>
            </w:r>
          </w:p>
        </w:tc>
        <w:tc>
          <w:tcPr>
            <w:tcW w:w="1800" w:type="dxa"/>
          </w:tcPr>
          <w:p w14:paraId="2D9381F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8D61E5B" w14:textId="77777777" w:rsidTr="003576D1">
        <w:tc>
          <w:tcPr>
            <w:tcW w:w="1800" w:type="dxa"/>
          </w:tcPr>
          <w:p w14:paraId="74FE276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5539CE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25A3389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01BDFD1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986</w:t>
            </w:r>
          </w:p>
        </w:tc>
        <w:tc>
          <w:tcPr>
            <w:tcW w:w="1800" w:type="dxa"/>
          </w:tcPr>
          <w:p w14:paraId="70A2990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F2AC405" w14:textId="77777777" w:rsidTr="003576D1">
        <w:tc>
          <w:tcPr>
            <w:tcW w:w="1800" w:type="dxa"/>
          </w:tcPr>
          <w:p w14:paraId="39574E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655AC72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669803D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70D8C1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192</w:t>
            </w:r>
          </w:p>
        </w:tc>
        <w:tc>
          <w:tcPr>
            <w:tcW w:w="1800" w:type="dxa"/>
          </w:tcPr>
          <w:p w14:paraId="468CB5E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9A9C28C" w14:textId="77777777" w:rsidTr="003576D1">
        <w:tc>
          <w:tcPr>
            <w:tcW w:w="1800" w:type="dxa"/>
          </w:tcPr>
          <w:p w14:paraId="46AEC5A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39E0E58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03D2CB7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48D4FA2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279</w:t>
            </w:r>
          </w:p>
        </w:tc>
        <w:tc>
          <w:tcPr>
            <w:tcW w:w="1800" w:type="dxa"/>
          </w:tcPr>
          <w:p w14:paraId="2D8EC8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15BC7D5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60994D2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4309D6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0813CE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7AEE08D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523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18D5E91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044D83F2" w14:textId="19A0B2CD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190E243A" w14:textId="77777777" w:rsidR="00766904" w:rsidRDefault="00766904" w:rsidP="0076690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374A5AB" w14:textId="77777777" w:rsidR="00AB3577" w:rsidRPr="00AB3577" w:rsidRDefault="00AB3577" w:rsidP="00766904">
      <w:pPr>
        <w:spacing w:after="0" w:line="240" w:lineRule="auto"/>
        <w:jc w:val="both"/>
        <w:rPr>
          <w:rFonts w:ascii="Times New Roman" w:hAnsi="Times New Roman" w:hint="cs"/>
          <w:sz w:val="24"/>
          <w:szCs w:val="24"/>
        </w:rPr>
      </w:pPr>
    </w:p>
    <w:p w14:paraId="4E90837C" w14:textId="77777777" w:rsidR="00766904" w:rsidRPr="00766904" w:rsidRDefault="00766904" w:rsidP="00766904">
      <w:pPr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br w:type="page"/>
      </w:r>
    </w:p>
    <w:p w14:paraId="4C885C8C" w14:textId="77777777" w:rsidR="00AB3577" w:rsidRDefault="00AB3577" w:rsidP="00766904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14:paraId="3F054F1D" w14:textId="1D04644B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c</w:t>
      </w:r>
      <w:r w:rsidR="003576D1"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APOE</w:t>
      </w:r>
      <w:r w:rsidRPr="00766904">
        <w:rPr>
          <w:rFonts w:ascii="Times New Roman" w:hAnsi="Times New Roman" w:cs="Times New Roman"/>
          <w:sz w:val="24"/>
          <w:szCs w:val="24"/>
        </w:rPr>
        <w:t xml:space="preserve"> rs7412 was the test SNP.</w:t>
      </w:r>
    </w:p>
    <w:p w14:paraId="191111A7" w14:textId="450DD731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61EDE3BD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EDEF2D5" w14:textId="72C893F0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A16B3F1" w14:textId="1E67588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401E0DF" w14:textId="4BEF4443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71C86F4" w14:textId="5B5ACB34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722478" w14:textId="3D955BA7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2BCDB271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7E46A2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6E1585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3E06B36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221E7B3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66A01A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B098B6B" w14:textId="77777777" w:rsidTr="003576D1">
        <w:tc>
          <w:tcPr>
            <w:tcW w:w="1800" w:type="dxa"/>
          </w:tcPr>
          <w:p w14:paraId="0D4365E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6DAA1CD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322286C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719A66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1800" w:type="dxa"/>
          </w:tcPr>
          <w:p w14:paraId="4B6D4C0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6D5B6EE" w14:textId="77777777" w:rsidTr="003576D1">
        <w:tc>
          <w:tcPr>
            <w:tcW w:w="1800" w:type="dxa"/>
          </w:tcPr>
          <w:p w14:paraId="7836658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59E1EE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4B7BBB4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64CC2E5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8</w:t>
            </w:r>
          </w:p>
        </w:tc>
        <w:tc>
          <w:tcPr>
            <w:tcW w:w="1800" w:type="dxa"/>
          </w:tcPr>
          <w:p w14:paraId="081B9FF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B07D450" w14:textId="77777777" w:rsidTr="003576D1">
        <w:tc>
          <w:tcPr>
            <w:tcW w:w="1800" w:type="dxa"/>
          </w:tcPr>
          <w:p w14:paraId="6FD7924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3C13115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428C4FB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1BDB83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73</w:t>
            </w:r>
          </w:p>
        </w:tc>
        <w:tc>
          <w:tcPr>
            <w:tcW w:w="1800" w:type="dxa"/>
          </w:tcPr>
          <w:p w14:paraId="4F58C19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6DEB596" w14:textId="77777777" w:rsidTr="003576D1">
        <w:tc>
          <w:tcPr>
            <w:tcW w:w="1800" w:type="dxa"/>
          </w:tcPr>
          <w:p w14:paraId="1668D0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4E1BB32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17B5B61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31185E8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73</w:t>
            </w:r>
          </w:p>
        </w:tc>
        <w:tc>
          <w:tcPr>
            <w:tcW w:w="1800" w:type="dxa"/>
          </w:tcPr>
          <w:p w14:paraId="0EEF8C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01BF896" w14:textId="77777777" w:rsidTr="003576D1">
        <w:tc>
          <w:tcPr>
            <w:tcW w:w="1800" w:type="dxa"/>
          </w:tcPr>
          <w:p w14:paraId="78E903C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1E438DD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20A4433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58B2BED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92</w:t>
            </w:r>
          </w:p>
        </w:tc>
        <w:tc>
          <w:tcPr>
            <w:tcW w:w="1800" w:type="dxa"/>
          </w:tcPr>
          <w:p w14:paraId="5C4F0FB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4FE1366" w14:textId="77777777" w:rsidTr="003576D1">
        <w:tc>
          <w:tcPr>
            <w:tcW w:w="1800" w:type="dxa"/>
          </w:tcPr>
          <w:p w14:paraId="2C1C89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5DD018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1343DA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2D164FE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11</w:t>
            </w:r>
          </w:p>
        </w:tc>
        <w:tc>
          <w:tcPr>
            <w:tcW w:w="1800" w:type="dxa"/>
          </w:tcPr>
          <w:p w14:paraId="4C055E4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5C5B9BD" w14:textId="77777777" w:rsidTr="003576D1">
        <w:tc>
          <w:tcPr>
            <w:tcW w:w="1800" w:type="dxa"/>
          </w:tcPr>
          <w:p w14:paraId="223AE87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48F5618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08ABE77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45DA9AA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5</w:t>
            </w:r>
          </w:p>
        </w:tc>
        <w:tc>
          <w:tcPr>
            <w:tcW w:w="1800" w:type="dxa"/>
          </w:tcPr>
          <w:p w14:paraId="6E6B4F1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857C4F2" w14:textId="77777777" w:rsidTr="003576D1">
        <w:tc>
          <w:tcPr>
            <w:tcW w:w="1800" w:type="dxa"/>
          </w:tcPr>
          <w:p w14:paraId="2D734AB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3B06647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7F49DB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4F7AE5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5</w:t>
            </w:r>
          </w:p>
        </w:tc>
        <w:tc>
          <w:tcPr>
            <w:tcW w:w="1800" w:type="dxa"/>
          </w:tcPr>
          <w:p w14:paraId="38C1A80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5D0B1C4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5A2B5EC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4CE0545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5511134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0B1C898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5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60D566A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6E512E86" w14:textId="77777777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6240B1E0" w14:textId="77777777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45B8C7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F1FB0D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5194EE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E4233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2348B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CE2174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CC846B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2C4FF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CCA1E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C2C79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B5FCF1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7CD9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308CE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6DF7F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25B6C2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760F3A" w14:textId="77777777" w:rsidR="003576D1" w:rsidRPr="00766904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0DA05B" w14:textId="77777777" w:rsidR="00AB3577" w:rsidRDefault="00AB3577" w:rsidP="00766904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14:paraId="5ED3F323" w14:textId="265355C1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</w:t>
      </w:r>
      <w:r w:rsid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Table 2d</w:t>
      </w:r>
      <w:r w:rsidR="003576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IL10RA </w:t>
      </w:r>
      <w:r w:rsidRPr="00766904">
        <w:rPr>
          <w:rFonts w:ascii="Times New Roman" w:hAnsi="Times New Roman" w:cs="Times New Roman"/>
          <w:sz w:val="24"/>
          <w:szCs w:val="24"/>
        </w:rPr>
        <w:t>rs2256111 was the test SNP.</w:t>
      </w:r>
    </w:p>
    <w:p w14:paraId="66F4BA03" w14:textId="42555613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21EAB953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590E48C" w14:textId="4292C275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29CB86F" w14:textId="53F02FF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5C518A" w14:textId="33A2A5A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B10576" w14:textId="6949DE2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B2B29AD" w14:textId="14A95704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1A70486B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44D4791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635922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70351A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4057668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405B7F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2F9FD00" w14:textId="77777777" w:rsidTr="003576D1">
        <w:tc>
          <w:tcPr>
            <w:tcW w:w="1800" w:type="dxa"/>
          </w:tcPr>
          <w:p w14:paraId="6096ECB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1904ED8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6D18DF8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6E43500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</w:tcPr>
          <w:p w14:paraId="2762C3B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1DD32E8" w14:textId="77777777" w:rsidTr="003576D1">
        <w:tc>
          <w:tcPr>
            <w:tcW w:w="1800" w:type="dxa"/>
          </w:tcPr>
          <w:p w14:paraId="1B6B96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096A70F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537D51F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09BDF8C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31</w:t>
            </w:r>
          </w:p>
        </w:tc>
        <w:tc>
          <w:tcPr>
            <w:tcW w:w="1800" w:type="dxa"/>
          </w:tcPr>
          <w:p w14:paraId="57FCA1E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F6CEF38" w14:textId="77777777" w:rsidTr="003576D1">
        <w:tc>
          <w:tcPr>
            <w:tcW w:w="1800" w:type="dxa"/>
          </w:tcPr>
          <w:p w14:paraId="6DF6A30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29D93EF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0E50D06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4D5827B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42</w:t>
            </w:r>
          </w:p>
        </w:tc>
        <w:tc>
          <w:tcPr>
            <w:tcW w:w="1800" w:type="dxa"/>
          </w:tcPr>
          <w:p w14:paraId="49F8233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B7C0443" w14:textId="77777777" w:rsidTr="003576D1">
        <w:tc>
          <w:tcPr>
            <w:tcW w:w="1800" w:type="dxa"/>
          </w:tcPr>
          <w:p w14:paraId="21220E3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32870EE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0254322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7314C1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7E4C984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BF2D9C7" w14:textId="77777777" w:rsidTr="003576D1">
        <w:tc>
          <w:tcPr>
            <w:tcW w:w="1800" w:type="dxa"/>
          </w:tcPr>
          <w:p w14:paraId="3FBC580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3789EEA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4194EB3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0910441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50111F8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B9B5983" w14:textId="77777777" w:rsidTr="003576D1">
        <w:tc>
          <w:tcPr>
            <w:tcW w:w="1800" w:type="dxa"/>
          </w:tcPr>
          <w:p w14:paraId="6E99846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127A415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</w:tcPr>
          <w:p w14:paraId="77293D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0438D9E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140D41A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1BDD005" w14:textId="77777777" w:rsidTr="003576D1">
        <w:tc>
          <w:tcPr>
            <w:tcW w:w="1800" w:type="dxa"/>
          </w:tcPr>
          <w:p w14:paraId="71C5CDE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4C78220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37BE58F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1C6796D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4D131FF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435A7B4" w14:textId="77777777" w:rsidTr="003576D1">
        <w:tc>
          <w:tcPr>
            <w:tcW w:w="1800" w:type="dxa"/>
          </w:tcPr>
          <w:p w14:paraId="19E23DB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1767411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6F3A045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1FC5AC1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446</w:t>
            </w:r>
          </w:p>
        </w:tc>
        <w:tc>
          <w:tcPr>
            <w:tcW w:w="1800" w:type="dxa"/>
          </w:tcPr>
          <w:p w14:paraId="7D68B00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4AEF7A9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096F6FD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132287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2EC5CD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755DA3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73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462930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77BDFB5D" w14:textId="7F5BDCBD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77600E38" w14:textId="77777777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0E760D" w14:textId="77777777" w:rsidR="00766904" w:rsidRPr="00766904" w:rsidRDefault="00766904" w:rsidP="00766904">
      <w:pPr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br w:type="page"/>
      </w:r>
    </w:p>
    <w:p w14:paraId="76A66012" w14:textId="77777777" w:rsidR="00AB3577" w:rsidRDefault="00AB3577" w:rsidP="00766904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14:paraId="34D3A65E" w14:textId="33CDBBB2" w:rsidR="00766904" w:rsidRPr="008C67C7" w:rsidRDefault="00766904" w:rsidP="0076690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e</w:t>
      </w:r>
      <w:r w:rsidR="003576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IQCN </w:t>
      </w:r>
      <w:r w:rsidRPr="00766904">
        <w:rPr>
          <w:rFonts w:ascii="Times New Roman" w:hAnsi="Times New Roman" w:cs="Times New Roman"/>
          <w:sz w:val="24"/>
          <w:szCs w:val="24"/>
        </w:rPr>
        <w:t xml:space="preserve">rs8104533 was the test SNP. </w:t>
      </w:r>
      <w:r w:rsidR="008C67C7">
        <w:rPr>
          <w:rFonts w:ascii="Times New Roman" w:hAnsi="Times New Roman"/>
          <w:sz w:val="24"/>
          <w:szCs w:val="24"/>
        </w:rPr>
        <w:t xml:space="preserve">Similar results were obtained when </w:t>
      </w:r>
      <w:r w:rsidR="008C67C7"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="008C67C7" w:rsidRPr="00300746">
        <w:rPr>
          <w:rFonts w:ascii="Times New Roman" w:hAnsi="Times New Roman"/>
          <w:sz w:val="24"/>
          <w:szCs w:val="24"/>
        </w:rPr>
        <w:t xml:space="preserve"> rs</w:t>
      </w:r>
      <w:r w:rsidR="008C67C7">
        <w:rPr>
          <w:rFonts w:ascii="Times New Roman" w:hAnsi="Times New Roman"/>
          <w:sz w:val="24"/>
          <w:szCs w:val="24"/>
        </w:rPr>
        <w:t xml:space="preserve">3746186 or rs8110972 replaced </w:t>
      </w:r>
      <w:r w:rsidR="008C67C7" w:rsidRPr="003F23B3">
        <w:rPr>
          <w:rFonts w:ascii="Times New Roman" w:hAnsi="Times New Roman"/>
          <w:i/>
          <w:iCs/>
          <w:sz w:val="24"/>
          <w:szCs w:val="24"/>
        </w:rPr>
        <w:t>IQCN</w:t>
      </w:r>
      <w:r w:rsidR="008C67C7">
        <w:rPr>
          <w:rFonts w:ascii="Times New Roman" w:hAnsi="Times New Roman"/>
          <w:sz w:val="24"/>
          <w:szCs w:val="24"/>
        </w:rPr>
        <w:t xml:space="preserve"> rs8104533.</w:t>
      </w:r>
    </w:p>
    <w:p w14:paraId="0B712AEF" w14:textId="77777777" w:rsidR="00F21691" w:rsidRPr="00766904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F21691" w:rsidRPr="00766904" w14:paraId="3F59A7A9" w14:textId="77777777" w:rsidTr="00F2169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A22F3A" w14:textId="72702379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6FA9E10" w14:textId="5148D9FE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8E850E" w14:textId="0FE1089C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193619A" w14:textId="6821286B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13F98E" w14:textId="55E77594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405D3C9E" w14:textId="77777777" w:rsidTr="00F21691">
        <w:tc>
          <w:tcPr>
            <w:tcW w:w="1800" w:type="dxa"/>
            <w:tcBorders>
              <w:top w:val="single" w:sz="4" w:space="0" w:color="auto"/>
            </w:tcBorders>
          </w:tcPr>
          <w:p w14:paraId="6D81C78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6D0444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1ED9627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14A2576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300CA4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959FEBF" w14:textId="77777777" w:rsidTr="00F21691">
        <w:tc>
          <w:tcPr>
            <w:tcW w:w="1800" w:type="dxa"/>
          </w:tcPr>
          <w:p w14:paraId="53EB5B0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07100F6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0E2AF56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211518E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75</w:t>
            </w:r>
          </w:p>
        </w:tc>
        <w:tc>
          <w:tcPr>
            <w:tcW w:w="1800" w:type="dxa"/>
          </w:tcPr>
          <w:p w14:paraId="41684CE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AEA5AE7" w14:textId="77777777" w:rsidTr="00F21691">
        <w:tc>
          <w:tcPr>
            <w:tcW w:w="1800" w:type="dxa"/>
          </w:tcPr>
          <w:p w14:paraId="6C8EC94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3CCC146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7C37F0C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091C42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10</w:t>
            </w:r>
          </w:p>
        </w:tc>
        <w:tc>
          <w:tcPr>
            <w:tcW w:w="1800" w:type="dxa"/>
          </w:tcPr>
          <w:p w14:paraId="1C3F7EA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0CD4ED6" w14:textId="77777777" w:rsidTr="00F21691">
        <w:tc>
          <w:tcPr>
            <w:tcW w:w="1800" w:type="dxa"/>
          </w:tcPr>
          <w:p w14:paraId="1BAE3D6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0675E74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7435EF8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5433B18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33</w:t>
            </w:r>
          </w:p>
        </w:tc>
        <w:tc>
          <w:tcPr>
            <w:tcW w:w="1800" w:type="dxa"/>
          </w:tcPr>
          <w:p w14:paraId="5E2DDE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FEA355B" w14:textId="77777777" w:rsidTr="00F21691">
        <w:tc>
          <w:tcPr>
            <w:tcW w:w="1800" w:type="dxa"/>
          </w:tcPr>
          <w:p w14:paraId="7F56387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29C0129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4895953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2D89B2C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497</w:t>
            </w:r>
          </w:p>
        </w:tc>
        <w:tc>
          <w:tcPr>
            <w:tcW w:w="1800" w:type="dxa"/>
          </w:tcPr>
          <w:p w14:paraId="169C295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65AA38D" w14:textId="77777777" w:rsidTr="00F21691">
        <w:tc>
          <w:tcPr>
            <w:tcW w:w="1800" w:type="dxa"/>
          </w:tcPr>
          <w:p w14:paraId="570DECF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4C48211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062A17A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17DACA5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88</w:t>
            </w:r>
          </w:p>
        </w:tc>
        <w:tc>
          <w:tcPr>
            <w:tcW w:w="1800" w:type="dxa"/>
          </w:tcPr>
          <w:p w14:paraId="3F90856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5A51C0B" w14:textId="77777777" w:rsidTr="00F21691">
        <w:tc>
          <w:tcPr>
            <w:tcW w:w="1800" w:type="dxa"/>
          </w:tcPr>
          <w:p w14:paraId="7E4117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2233AF2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33D2A8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3387FE3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94</w:t>
            </w:r>
          </w:p>
        </w:tc>
        <w:tc>
          <w:tcPr>
            <w:tcW w:w="1800" w:type="dxa"/>
          </w:tcPr>
          <w:p w14:paraId="03300E6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AD5F16D" w14:textId="77777777" w:rsidTr="00F21691">
        <w:tc>
          <w:tcPr>
            <w:tcW w:w="1800" w:type="dxa"/>
          </w:tcPr>
          <w:p w14:paraId="0A31CCA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338520C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15471A4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63C8FC0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3979</w:t>
            </w:r>
          </w:p>
        </w:tc>
        <w:tc>
          <w:tcPr>
            <w:tcW w:w="1800" w:type="dxa"/>
          </w:tcPr>
          <w:p w14:paraId="30795C4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2228921" w14:textId="77777777" w:rsidTr="00F21691">
        <w:tc>
          <w:tcPr>
            <w:tcW w:w="1800" w:type="dxa"/>
          </w:tcPr>
          <w:p w14:paraId="3C9BB01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800" w:type="dxa"/>
          </w:tcPr>
          <w:p w14:paraId="3BBE9BB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1A67F0D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208FB85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00" w:type="dxa"/>
          </w:tcPr>
          <w:p w14:paraId="449F66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3900677" w14:textId="77777777" w:rsidTr="00F21691">
        <w:tc>
          <w:tcPr>
            <w:tcW w:w="1800" w:type="dxa"/>
            <w:tcBorders>
              <w:bottom w:val="single" w:sz="12" w:space="0" w:color="auto"/>
            </w:tcBorders>
          </w:tcPr>
          <w:p w14:paraId="71F395B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8C2BE4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520AAA4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7E33ECC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90FF0A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00054D57" w14:textId="27434C40" w:rsidR="00F21691" w:rsidRPr="00766904" w:rsidRDefault="00F21691" w:rsidP="00F216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2754EE3B" w14:textId="77777777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5347B7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6DA2A4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768A85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D6C6C5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0F3E25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12996A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DF4210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DFB5D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8E3B00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12EB42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3E7D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7FCB7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E54E11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B89B32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0C6A13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C2BDC0" w14:textId="77777777" w:rsidR="00F21691" w:rsidRPr="00766904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BBF6D" w14:textId="77777777" w:rsidR="00AB3577" w:rsidRDefault="00AB3577" w:rsidP="00766904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14:paraId="2B98C924" w14:textId="67C08C85" w:rsidR="00F2169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169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f</w:t>
      </w:r>
      <w:r w:rsidR="00F2169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MINDY4 </w:t>
      </w:r>
      <w:r w:rsidRPr="00766904">
        <w:rPr>
          <w:rFonts w:ascii="Times New Roman" w:hAnsi="Times New Roman" w:cs="Times New Roman"/>
          <w:sz w:val="24"/>
          <w:szCs w:val="24"/>
        </w:rPr>
        <w:t>rs10216063 was the test SNP.</w:t>
      </w:r>
    </w:p>
    <w:p w14:paraId="00440F99" w14:textId="45C4D7D4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512"/>
        <w:gridCol w:w="2088"/>
        <w:gridCol w:w="1800"/>
      </w:tblGrid>
      <w:tr w:rsidR="00F21691" w:rsidRPr="00766904" w14:paraId="4D60B434" w14:textId="77777777" w:rsidTr="00F2169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E1722F8" w14:textId="4204D01D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8A55B62" w14:textId="0F9C7FE1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51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AAFBE48" w14:textId="6DAA0C4D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208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323976A" w14:textId="3077796C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7748D61" w14:textId="49A83805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463FC4AD" w14:textId="77777777" w:rsidTr="00F21691">
        <w:tc>
          <w:tcPr>
            <w:tcW w:w="1800" w:type="dxa"/>
            <w:tcBorders>
              <w:top w:val="single" w:sz="4" w:space="0" w:color="auto"/>
            </w:tcBorders>
          </w:tcPr>
          <w:p w14:paraId="11EE13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569ED3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512" w:type="dxa"/>
            <w:tcBorders>
              <w:top w:val="single" w:sz="4" w:space="0" w:color="auto"/>
            </w:tcBorders>
          </w:tcPr>
          <w:p w14:paraId="7BBF332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2088" w:type="dxa"/>
            <w:tcBorders>
              <w:top w:val="single" w:sz="4" w:space="0" w:color="auto"/>
            </w:tcBorders>
          </w:tcPr>
          <w:p w14:paraId="711AFC1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34702B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66A354F" w14:textId="77777777" w:rsidTr="00F21691">
        <w:tc>
          <w:tcPr>
            <w:tcW w:w="1800" w:type="dxa"/>
          </w:tcPr>
          <w:p w14:paraId="176902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328E164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512" w:type="dxa"/>
          </w:tcPr>
          <w:p w14:paraId="0FF9EBC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2088" w:type="dxa"/>
          </w:tcPr>
          <w:p w14:paraId="01D7E5E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33</w:t>
            </w:r>
          </w:p>
        </w:tc>
        <w:tc>
          <w:tcPr>
            <w:tcW w:w="1800" w:type="dxa"/>
          </w:tcPr>
          <w:p w14:paraId="529C6F6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ABED2BF" w14:textId="77777777" w:rsidTr="00F21691">
        <w:tc>
          <w:tcPr>
            <w:tcW w:w="1800" w:type="dxa"/>
          </w:tcPr>
          <w:p w14:paraId="438BEA5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69AA19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512" w:type="dxa"/>
          </w:tcPr>
          <w:p w14:paraId="3D965EB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2088" w:type="dxa"/>
          </w:tcPr>
          <w:p w14:paraId="4CBCAF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4</w:t>
            </w:r>
          </w:p>
        </w:tc>
        <w:tc>
          <w:tcPr>
            <w:tcW w:w="1800" w:type="dxa"/>
          </w:tcPr>
          <w:p w14:paraId="7DB242E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23361A7" w14:textId="77777777" w:rsidTr="00F21691">
        <w:tc>
          <w:tcPr>
            <w:tcW w:w="1800" w:type="dxa"/>
          </w:tcPr>
          <w:p w14:paraId="45A7B00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4D197AD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512" w:type="dxa"/>
          </w:tcPr>
          <w:p w14:paraId="658AC36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2088" w:type="dxa"/>
          </w:tcPr>
          <w:p w14:paraId="177727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4</w:t>
            </w:r>
          </w:p>
        </w:tc>
        <w:tc>
          <w:tcPr>
            <w:tcW w:w="1800" w:type="dxa"/>
          </w:tcPr>
          <w:p w14:paraId="513FA89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4C66784" w14:textId="77777777" w:rsidTr="00F21691">
        <w:tc>
          <w:tcPr>
            <w:tcW w:w="1800" w:type="dxa"/>
          </w:tcPr>
          <w:p w14:paraId="5836115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2D452AD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512" w:type="dxa"/>
          </w:tcPr>
          <w:p w14:paraId="5189AFA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2088" w:type="dxa"/>
          </w:tcPr>
          <w:p w14:paraId="2A249E4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4</w:t>
            </w:r>
          </w:p>
        </w:tc>
        <w:tc>
          <w:tcPr>
            <w:tcW w:w="1800" w:type="dxa"/>
          </w:tcPr>
          <w:p w14:paraId="59D96A0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DD3A7BD" w14:textId="77777777" w:rsidTr="00F21691">
        <w:tc>
          <w:tcPr>
            <w:tcW w:w="1800" w:type="dxa"/>
          </w:tcPr>
          <w:p w14:paraId="4A7DF0E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5C90498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512" w:type="dxa"/>
          </w:tcPr>
          <w:p w14:paraId="266197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2088" w:type="dxa"/>
          </w:tcPr>
          <w:p w14:paraId="090E882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54</w:t>
            </w:r>
          </w:p>
        </w:tc>
        <w:tc>
          <w:tcPr>
            <w:tcW w:w="1800" w:type="dxa"/>
          </w:tcPr>
          <w:p w14:paraId="0D89782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CF50B3E" w14:textId="77777777" w:rsidTr="00F21691">
        <w:tc>
          <w:tcPr>
            <w:tcW w:w="1800" w:type="dxa"/>
          </w:tcPr>
          <w:p w14:paraId="6BD6FE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31F297B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512" w:type="dxa"/>
          </w:tcPr>
          <w:p w14:paraId="42B40B3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2088" w:type="dxa"/>
          </w:tcPr>
          <w:p w14:paraId="102044B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429</w:t>
            </w:r>
          </w:p>
        </w:tc>
        <w:tc>
          <w:tcPr>
            <w:tcW w:w="1800" w:type="dxa"/>
          </w:tcPr>
          <w:p w14:paraId="40F89E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7E7EDF3" w14:textId="77777777" w:rsidTr="00F21691">
        <w:tc>
          <w:tcPr>
            <w:tcW w:w="1800" w:type="dxa"/>
          </w:tcPr>
          <w:p w14:paraId="7FBCFEA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1081F7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512" w:type="dxa"/>
          </w:tcPr>
          <w:p w14:paraId="650D4B7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2088" w:type="dxa"/>
          </w:tcPr>
          <w:p w14:paraId="4A15111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925</w:t>
            </w:r>
          </w:p>
        </w:tc>
        <w:tc>
          <w:tcPr>
            <w:tcW w:w="1800" w:type="dxa"/>
          </w:tcPr>
          <w:p w14:paraId="253C5DD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1CCE169" w14:textId="77777777" w:rsidTr="00F21691">
        <w:tc>
          <w:tcPr>
            <w:tcW w:w="1800" w:type="dxa"/>
          </w:tcPr>
          <w:p w14:paraId="37A040A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19DCCA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512" w:type="dxa"/>
          </w:tcPr>
          <w:p w14:paraId="4659A0F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2088" w:type="dxa"/>
          </w:tcPr>
          <w:p w14:paraId="7781702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1563</w:t>
            </w:r>
          </w:p>
        </w:tc>
        <w:tc>
          <w:tcPr>
            <w:tcW w:w="1800" w:type="dxa"/>
          </w:tcPr>
          <w:p w14:paraId="3BB7B5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318FE7B" w14:textId="77777777" w:rsidTr="00F21691">
        <w:tc>
          <w:tcPr>
            <w:tcW w:w="1800" w:type="dxa"/>
            <w:tcBorders>
              <w:bottom w:val="single" w:sz="12" w:space="0" w:color="auto"/>
            </w:tcBorders>
          </w:tcPr>
          <w:p w14:paraId="7BF0255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46D5CDF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512" w:type="dxa"/>
            <w:tcBorders>
              <w:bottom w:val="single" w:sz="12" w:space="0" w:color="auto"/>
            </w:tcBorders>
          </w:tcPr>
          <w:p w14:paraId="134BD96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2088" w:type="dxa"/>
            <w:tcBorders>
              <w:bottom w:val="single" w:sz="12" w:space="0" w:color="auto"/>
            </w:tcBorders>
          </w:tcPr>
          <w:p w14:paraId="5FDFCE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4336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811849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676E7AA3" w14:textId="4F20FB28" w:rsidR="00F21691" w:rsidRPr="00766904" w:rsidRDefault="00F21691" w:rsidP="00F216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30E79C29" w14:textId="77777777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5EA4D1" w14:textId="77777777" w:rsidR="00766904" w:rsidRPr="00766904" w:rsidRDefault="00766904" w:rsidP="00766904">
      <w:pPr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br w:type="page"/>
      </w:r>
    </w:p>
    <w:p w14:paraId="1870887C" w14:textId="77777777" w:rsidR="00AB3577" w:rsidRDefault="00AB3577" w:rsidP="00766904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14:paraId="09E5AA30" w14:textId="694BB520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169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g</w:t>
      </w:r>
      <w:r w:rsidR="00F21691">
        <w:rPr>
          <w:rFonts w:ascii="Times New Roman" w:hAnsi="Times New Roman" w:cs="Times New Roman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The o</w:t>
      </w:r>
      <w:r w:rsidRPr="00766904">
        <w:rPr>
          <w:rFonts w:ascii="Times New Roman" w:hAnsi="Times New Roman" w:cs="Times New Roman"/>
          <w:sz w:val="24"/>
          <w:szCs w:val="24"/>
        </w:rPr>
        <w:t xml:space="preserve">ptimal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PLAAT5 </w:t>
      </w:r>
      <w:r w:rsidRPr="00766904">
        <w:rPr>
          <w:rFonts w:ascii="Times New Roman" w:hAnsi="Times New Roman" w:cs="Times New Roman"/>
          <w:sz w:val="24"/>
          <w:szCs w:val="24"/>
        </w:rPr>
        <w:t xml:space="preserve">rs940611 was the test SNP. </w:t>
      </w:r>
    </w:p>
    <w:p w14:paraId="35AA31F2" w14:textId="77777777" w:rsidR="008C67C7" w:rsidRPr="00766904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8C67C7" w:rsidRPr="00766904" w14:paraId="288DD5E8" w14:textId="77777777" w:rsidTr="00F2169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ABEB91F" w14:textId="2E2A105F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1D0B142" w14:textId="32B342E8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E2CE009" w14:textId="714AAEEE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A9B6F71" w14:textId="1D176C48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80F2867" w14:textId="2A09F799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568F750C" w14:textId="77777777" w:rsidTr="00F21691">
        <w:tc>
          <w:tcPr>
            <w:tcW w:w="1800" w:type="dxa"/>
            <w:tcBorders>
              <w:top w:val="single" w:sz="4" w:space="0" w:color="auto"/>
            </w:tcBorders>
          </w:tcPr>
          <w:p w14:paraId="6453DAA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FF738E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4A4F4E7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5F81DC9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3F91B0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06469EB" w14:textId="77777777" w:rsidTr="00F21691">
        <w:tc>
          <w:tcPr>
            <w:tcW w:w="1800" w:type="dxa"/>
          </w:tcPr>
          <w:p w14:paraId="588A37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497E652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10FABD3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7E38D39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1800" w:type="dxa"/>
          </w:tcPr>
          <w:p w14:paraId="651A63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52E4492" w14:textId="77777777" w:rsidTr="00F21691">
        <w:tc>
          <w:tcPr>
            <w:tcW w:w="1800" w:type="dxa"/>
          </w:tcPr>
          <w:p w14:paraId="67402D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2427B5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227A3DA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469B13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10</w:t>
            </w:r>
          </w:p>
        </w:tc>
        <w:tc>
          <w:tcPr>
            <w:tcW w:w="1800" w:type="dxa"/>
          </w:tcPr>
          <w:p w14:paraId="46513A1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424264D" w14:textId="77777777" w:rsidTr="00F21691">
        <w:tc>
          <w:tcPr>
            <w:tcW w:w="1800" w:type="dxa"/>
          </w:tcPr>
          <w:p w14:paraId="4B0962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4203F58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2CEEFD3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67759B5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16</w:t>
            </w:r>
          </w:p>
        </w:tc>
        <w:tc>
          <w:tcPr>
            <w:tcW w:w="1800" w:type="dxa"/>
          </w:tcPr>
          <w:p w14:paraId="25D47F4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A966BC5" w14:textId="77777777" w:rsidTr="00F21691">
        <w:tc>
          <w:tcPr>
            <w:tcW w:w="1800" w:type="dxa"/>
          </w:tcPr>
          <w:p w14:paraId="59DE51C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40F5330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19B2D88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7D287B3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37</w:t>
            </w:r>
          </w:p>
        </w:tc>
        <w:tc>
          <w:tcPr>
            <w:tcW w:w="1800" w:type="dxa"/>
          </w:tcPr>
          <w:p w14:paraId="150CE41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5885931" w14:textId="77777777" w:rsidTr="00F21691">
        <w:tc>
          <w:tcPr>
            <w:tcW w:w="1800" w:type="dxa"/>
          </w:tcPr>
          <w:p w14:paraId="67B127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123BB56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17AB845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29FFE4F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29</w:t>
            </w:r>
          </w:p>
        </w:tc>
        <w:tc>
          <w:tcPr>
            <w:tcW w:w="1800" w:type="dxa"/>
          </w:tcPr>
          <w:p w14:paraId="5900249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CB3A958" w14:textId="77777777" w:rsidTr="00F21691">
        <w:tc>
          <w:tcPr>
            <w:tcW w:w="1800" w:type="dxa"/>
          </w:tcPr>
          <w:p w14:paraId="0AD2B0A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4FD0AAB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1331644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68E1BE8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</w:tcPr>
          <w:p w14:paraId="37582C9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F1287E9" w14:textId="77777777" w:rsidTr="00F21691">
        <w:tc>
          <w:tcPr>
            <w:tcW w:w="1800" w:type="dxa"/>
          </w:tcPr>
          <w:p w14:paraId="237484E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481BC6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6CA3662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539289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</w:tcPr>
          <w:p w14:paraId="37B03CA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78C3D27" w14:textId="77777777" w:rsidTr="00F21691">
        <w:tc>
          <w:tcPr>
            <w:tcW w:w="1800" w:type="dxa"/>
          </w:tcPr>
          <w:p w14:paraId="04F4E1E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418BB9F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286AA23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1DDDA4C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</w:tcPr>
          <w:p w14:paraId="5B07DB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5A32133" w14:textId="77777777" w:rsidTr="00F21691">
        <w:tc>
          <w:tcPr>
            <w:tcW w:w="1800" w:type="dxa"/>
            <w:tcBorders>
              <w:bottom w:val="single" w:sz="12" w:space="0" w:color="auto"/>
            </w:tcBorders>
          </w:tcPr>
          <w:p w14:paraId="3A12F44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043161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7582609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25C0A6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6AD26CC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469C5B29" w14:textId="080ED2F7" w:rsidR="00F21691" w:rsidRPr="00766904" w:rsidRDefault="00F21691" w:rsidP="00F216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7E3D6961" w14:textId="77777777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BC3DA9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D566A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369BB9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81AEC6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C6F684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C64924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99370F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91E32D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07CE1B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605FBE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9B19F4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46C0A3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A66568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4D9ED8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144967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C90C3" w14:textId="77777777" w:rsidR="008C67C7" w:rsidRPr="00766904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63A5AB" w14:textId="77777777" w:rsidR="00AB3577" w:rsidRDefault="00AB3577" w:rsidP="00766904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14:paraId="1500B5DD" w14:textId="3030BA31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67C7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h</w:t>
      </w:r>
      <w:r w:rsidR="008C67C7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8C67C7">
        <w:rPr>
          <w:rFonts w:ascii="Times New Roman" w:hAnsi="Times New Roman" w:cs="Times New Roman"/>
          <w:sz w:val="24"/>
          <w:szCs w:val="24"/>
        </w:rPr>
        <w:t>The o</w:t>
      </w:r>
      <w:r w:rsidRPr="00766904">
        <w:rPr>
          <w:rFonts w:ascii="Times New Roman" w:hAnsi="Times New Roman" w:cs="Times New Roman"/>
          <w:sz w:val="24"/>
          <w:szCs w:val="24"/>
        </w:rPr>
        <w:t xml:space="preserve">ptimal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PXMP4 </w:t>
      </w:r>
      <w:r w:rsidRPr="00766904">
        <w:rPr>
          <w:rFonts w:ascii="Times New Roman" w:hAnsi="Times New Roman" w:cs="Times New Roman"/>
          <w:sz w:val="24"/>
          <w:szCs w:val="24"/>
        </w:rPr>
        <w:t xml:space="preserve">rs910397 was the test SNP. </w:t>
      </w:r>
    </w:p>
    <w:p w14:paraId="07B50889" w14:textId="77777777" w:rsidR="008C67C7" w:rsidRPr="00766904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8C67C7" w:rsidRPr="00766904" w14:paraId="1D27B663" w14:textId="77777777" w:rsidTr="008C67C7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4D8A11" w14:textId="14C5EBB0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B6A383" w14:textId="06BA8D0E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DABC3A9" w14:textId="5953405A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7E19E3" w14:textId="362AAAE6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DB3FE19" w14:textId="5BD897F1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2F9979BC" w14:textId="77777777" w:rsidTr="008C67C7">
        <w:tc>
          <w:tcPr>
            <w:tcW w:w="1800" w:type="dxa"/>
            <w:tcBorders>
              <w:top w:val="single" w:sz="4" w:space="0" w:color="auto"/>
            </w:tcBorders>
          </w:tcPr>
          <w:p w14:paraId="178CBB6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CFD095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625B788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6A2B1E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34741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BD6C1F7" w14:textId="77777777" w:rsidTr="008C67C7">
        <w:tc>
          <w:tcPr>
            <w:tcW w:w="1800" w:type="dxa"/>
          </w:tcPr>
          <w:p w14:paraId="2DDFDB5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7FEF76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209730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6334A56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88</w:t>
            </w:r>
          </w:p>
        </w:tc>
        <w:tc>
          <w:tcPr>
            <w:tcW w:w="1800" w:type="dxa"/>
          </w:tcPr>
          <w:p w14:paraId="75B996B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98CD9F5" w14:textId="77777777" w:rsidTr="008C67C7">
        <w:tc>
          <w:tcPr>
            <w:tcW w:w="1800" w:type="dxa"/>
          </w:tcPr>
          <w:p w14:paraId="28DC0D7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1CFCE43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2CCB2FD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09F68D7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61</w:t>
            </w:r>
          </w:p>
        </w:tc>
        <w:tc>
          <w:tcPr>
            <w:tcW w:w="1800" w:type="dxa"/>
          </w:tcPr>
          <w:p w14:paraId="529CEF1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2082568" w14:textId="77777777" w:rsidTr="008C67C7">
        <w:tc>
          <w:tcPr>
            <w:tcW w:w="1800" w:type="dxa"/>
          </w:tcPr>
          <w:p w14:paraId="5B928A5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1FD1C22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4D126C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56CE8B9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5</w:t>
            </w:r>
          </w:p>
        </w:tc>
        <w:tc>
          <w:tcPr>
            <w:tcW w:w="1800" w:type="dxa"/>
          </w:tcPr>
          <w:p w14:paraId="4CCD10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C8764F2" w14:textId="77777777" w:rsidTr="008C67C7">
        <w:tc>
          <w:tcPr>
            <w:tcW w:w="1800" w:type="dxa"/>
          </w:tcPr>
          <w:p w14:paraId="3D90058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593225A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73DC38C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627C4AA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8</w:t>
            </w:r>
          </w:p>
        </w:tc>
        <w:tc>
          <w:tcPr>
            <w:tcW w:w="1800" w:type="dxa"/>
          </w:tcPr>
          <w:p w14:paraId="55496A7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923D550" w14:textId="77777777" w:rsidTr="008C67C7">
        <w:tc>
          <w:tcPr>
            <w:tcW w:w="1800" w:type="dxa"/>
          </w:tcPr>
          <w:p w14:paraId="71389DC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240AFE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54DE721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74CABD5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95</w:t>
            </w:r>
          </w:p>
        </w:tc>
        <w:tc>
          <w:tcPr>
            <w:tcW w:w="1800" w:type="dxa"/>
          </w:tcPr>
          <w:p w14:paraId="20CF3B5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8CDCD7A" w14:textId="77777777" w:rsidTr="008C67C7">
        <w:tc>
          <w:tcPr>
            <w:tcW w:w="1800" w:type="dxa"/>
          </w:tcPr>
          <w:p w14:paraId="7EBB490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71EEAC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6C6EB54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6E2D697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1613</w:t>
            </w:r>
          </w:p>
        </w:tc>
        <w:tc>
          <w:tcPr>
            <w:tcW w:w="1800" w:type="dxa"/>
          </w:tcPr>
          <w:p w14:paraId="5F34D49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F5FB9BD" w14:textId="77777777" w:rsidTr="008C67C7">
        <w:tc>
          <w:tcPr>
            <w:tcW w:w="1800" w:type="dxa"/>
          </w:tcPr>
          <w:p w14:paraId="5A50828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5DAB901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19C48F0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24B038B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15</w:t>
            </w:r>
          </w:p>
        </w:tc>
        <w:tc>
          <w:tcPr>
            <w:tcW w:w="1800" w:type="dxa"/>
          </w:tcPr>
          <w:p w14:paraId="177BB1C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EB4F9E5" w14:textId="77777777" w:rsidTr="008C67C7">
        <w:tc>
          <w:tcPr>
            <w:tcW w:w="1800" w:type="dxa"/>
          </w:tcPr>
          <w:p w14:paraId="16658C7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50C953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56849DB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38A3A74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15</w:t>
            </w:r>
          </w:p>
        </w:tc>
        <w:tc>
          <w:tcPr>
            <w:tcW w:w="1800" w:type="dxa"/>
          </w:tcPr>
          <w:p w14:paraId="795576A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B9AF08D" w14:textId="77777777" w:rsidTr="008C67C7">
        <w:tc>
          <w:tcPr>
            <w:tcW w:w="1800" w:type="dxa"/>
            <w:tcBorders>
              <w:bottom w:val="single" w:sz="12" w:space="0" w:color="auto"/>
            </w:tcBorders>
          </w:tcPr>
          <w:p w14:paraId="5FE3A65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3B7099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69C5D9F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6647ECC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15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053D83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50D2C72F" w14:textId="743D0C8D" w:rsidR="008C67C7" w:rsidRPr="00766904" w:rsidRDefault="008C67C7" w:rsidP="008C67C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620B3626" w14:textId="77777777" w:rsidR="00766904" w:rsidRPr="00766904" w:rsidRDefault="00766904" w:rsidP="007669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48313" w14:textId="77777777" w:rsidR="008B787A" w:rsidRPr="00766904" w:rsidRDefault="008B787A" w:rsidP="00766904">
      <w:pPr>
        <w:rPr>
          <w:rFonts w:ascii="Times New Roman" w:hAnsi="Times New Roman" w:cs="Times New Roman"/>
          <w:sz w:val="24"/>
          <w:szCs w:val="24"/>
        </w:rPr>
      </w:pPr>
    </w:p>
    <w:sectPr w:rsidR="008B787A" w:rsidRPr="00766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sDA1t7Q0MTcyMjRV0lEKTi0uzszPAykwqgUA0NXydiwAAAA="/>
  </w:docVars>
  <w:rsids>
    <w:rsidRoot w:val="00A71245"/>
    <w:rsid w:val="003576D1"/>
    <w:rsid w:val="005341E2"/>
    <w:rsid w:val="00766904"/>
    <w:rsid w:val="008B787A"/>
    <w:rsid w:val="008C67C7"/>
    <w:rsid w:val="00A71245"/>
    <w:rsid w:val="00AB3577"/>
    <w:rsid w:val="00B43D6C"/>
    <w:rsid w:val="00CE4361"/>
    <w:rsid w:val="00D4053F"/>
    <w:rsid w:val="00EE2639"/>
    <w:rsid w:val="00F21691"/>
    <w:rsid w:val="00FC4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D24F45"/>
  <w15:chartTrackingRefBased/>
  <w15:docId w15:val="{2502421D-8911-4B89-B669-D86DC6A9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245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1245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5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1245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4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1245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35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1245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1245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1245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1245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1245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1245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1245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1245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1245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124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124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124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124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124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124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12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71245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1245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35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71245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A71245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7124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1245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7124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12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124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124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A7124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034</Words>
  <Characters>5284</Characters>
  <Application>Microsoft Office Word</Application>
  <DocSecurity>0</DocSecurity>
  <Lines>660</Lines>
  <Paragraphs>5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phiphat Jaikaew</dc:creator>
  <cp:keywords/>
  <dc:description/>
  <cp:lastModifiedBy>Phuphiphat Jaikaew</cp:lastModifiedBy>
  <cp:revision>2</cp:revision>
  <dcterms:created xsi:type="dcterms:W3CDTF">2024-06-24T07:42:00Z</dcterms:created>
  <dcterms:modified xsi:type="dcterms:W3CDTF">2024-06-2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fe2878-2b2d-4b70-aaeb-8de4c311cdd1</vt:lpwstr>
  </property>
</Properties>
</file>